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B0E53" w14:textId="798D6994" w:rsidR="00BC3614" w:rsidRDefault="00BC3614" w:rsidP="00BC3614">
      <w:pPr>
        <w:jc w:val="right"/>
        <w:rPr>
          <w:b/>
          <w:sz w:val="22"/>
          <w:szCs w:val="22"/>
        </w:rPr>
      </w:pP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665D940F" w14:textId="77777777" w:rsidR="00500BC1" w:rsidRDefault="00500BC1" w:rsidP="002B7E90">
      <w:pPr>
        <w:pStyle w:val="Heading1"/>
        <w:spacing w:before="0"/>
        <w:rPr>
          <w:rFonts w:ascii="Open Sans" w:hAnsi="Open Sans" w:cs="Open Sans"/>
          <w:bCs/>
          <w:color w:val="auto"/>
          <w:sz w:val="28"/>
          <w:szCs w:val="28"/>
        </w:rPr>
      </w:pPr>
      <w:r w:rsidRPr="00500BC1">
        <w:rPr>
          <w:rFonts w:ascii="Open Sans" w:hAnsi="Open Sans" w:cs="Open Sans"/>
          <w:b/>
          <w:color w:val="auto"/>
          <w:sz w:val="28"/>
          <w:szCs w:val="28"/>
        </w:rPr>
        <w:t>MSc Computing: Computer Network Engineering</w:t>
      </w:r>
      <w:r w:rsidRPr="00500BC1">
        <w:rPr>
          <w:rFonts w:ascii="Open Sans" w:hAnsi="Open Sans" w:cs="Open Sans"/>
          <w:bCs/>
          <w:color w:val="auto"/>
          <w:sz w:val="28"/>
          <w:szCs w:val="28"/>
        </w:rPr>
        <w:t xml:space="preserve"> </w:t>
      </w:r>
    </w:p>
    <w:p w14:paraId="7F9A18DC" w14:textId="75C1D6EE" w:rsidR="00DA515D" w:rsidRDefault="0088623A" w:rsidP="002B7E90">
      <w:pPr>
        <w:pStyle w:val="Heading1"/>
        <w:spacing w:before="0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September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3B04DD">
        <w:rPr>
          <w:rFonts w:ascii="Open Sans" w:hAnsi="Open Sans" w:cs="Open Sans"/>
          <w:b/>
          <w:bCs/>
          <w:color w:val="auto"/>
          <w:sz w:val="28"/>
          <w:szCs w:val="28"/>
        </w:rPr>
        <w:t>2</w:t>
      </w:r>
      <w:r w:rsidR="00E83B0F">
        <w:rPr>
          <w:rFonts w:ascii="Open Sans" w:hAnsi="Open Sans" w:cs="Open Sans"/>
          <w:b/>
          <w:bCs/>
          <w:color w:val="auto"/>
          <w:sz w:val="28"/>
          <w:szCs w:val="28"/>
        </w:rPr>
        <w:t>3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</w:p>
    <w:p w14:paraId="32BA45D9" w14:textId="25606F49" w:rsidR="008037C0" w:rsidRPr="002B7E90" w:rsidRDefault="003E60A0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Part-time</w:t>
      </w:r>
    </w:p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complete the following information</w:t>
      </w:r>
    </w:p>
    <w:p w14:paraId="492F84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EF075B2" w14:textId="175BADCE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Full Name:</w:t>
      </w:r>
    </w:p>
    <w:p w14:paraId="29E0093A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Student Number:</w:t>
      </w:r>
    </w:p>
    <w:p w14:paraId="12CECE9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Date of Birth:</w:t>
      </w:r>
    </w:p>
    <w:p w14:paraId="22D731A5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34985DC9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Please tick one of the boxes below,</w:t>
      </w:r>
    </w:p>
    <w:p w14:paraId="5452AF80" w14:textId="77777777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</w:p>
    <w:p w14:paraId="0323A648" w14:textId="7F8D1BDF" w:rsidR="00944BE5" w:rsidRPr="00DA515D" w:rsidRDefault="00944BE5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UK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  <w:r w:rsidRPr="00DA515D">
        <w:rPr>
          <w:rFonts w:ascii="Open Sans" w:hAnsi="Open Sans" w:cs="Open Sans"/>
          <w:sz w:val="22"/>
          <w:szCs w:val="22"/>
        </w:rPr>
        <w:tab/>
      </w:r>
      <w:r w:rsidRPr="00DA515D">
        <w:rPr>
          <w:rFonts w:ascii="Open Sans" w:hAnsi="Open Sans" w:cs="Open Sans"/>
          <w:sz w:val="22"/>
          <w:szCs w:val="22"/>
        </w:rPr>
        <w:tab/>
        <w:t xml:space="preserve">International Student: </w:t>
      </w:r>
      <w:r w:rsidRPr="00DA515D">
        <w:rPr>
          <w:rFonts w:ascii="Open Sans" w:hAnsi="Open Sans" w:cs="Open Sans"/>
          <w:sz w:val="22"/>
          <w:szCs w:val="22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DA515D" w:rsidRDefault="00944BE5" w:rsidP="00F42C23">
      <w:pPr>
        <w:pStyle w:val="Heading2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73E78FE2" w:rsidR="004F43DB" w:rsidRPr="00F338AB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3A68B6" w:rsidRPr="003E77B5">
        <w:rPr>
          <w:rFonts w:ascii="Open Sans" w:hAnsi="Open Sans" w:cs="Open Sans"/>
          <w:b/>
          <w:sz w:val="22"/>
          <w:szCs w:val="22"/>
        </w:rPr>
        <w:t>MSc Computing</w:t>
      </w:r>
      <w:r w:rsidR="003E77B5" w:rsidRPr="003E77B5">
        <w:rPr>
          <w:rFonts w:ascii="Open Sans" w:hAnsi="Open Sans" w:cs="Open Sans"/>
          <w:b/>
          <w:sz w:val="22"/>
          <w:szCs w:val="22"/>
        </w:rPr>
        <w:t xml:space="preserve"> (Computer Network Engineering)</w:t>
      </w:r>
      <w:r w:rsidRPr="003E77B5">
        <w:rPr>
          <w:rFonts w:ascii="Open Sans" w:hAnsi="Open Sans" w:cs="Open Sans"/>
          <w:sz w:val="22"/>
          <w:szCs w:val="22"/>
        </w:rPr>
        <w:t>:</w:t>
      </w:r>
      <w:r w:rsidRPr="00DA515D">
        <w:rPr>
          <w:rFonts w:ascii="Open Sans" w:hAnsi="Open Sans" w:cs="Open Sans"/>
          <w:sz w:val="22"/>
          <w:szCs w:val="22"/>
        </w:rPr>
        <w:t xml:space="preserve"> You must take </w:t>
      </w:r>
      <w:r w:rsidRPr="00DA515D">
        <w:rPr>
          <w:rFonts w:ascii="Open Sans" w:hAnsi="Open Sans" w:cs="Open Sans"/>
          <w:b/>
          <w:sz w:val="22"/>
          <w:szCs w:val="22"/>
        </w:rPr>
        <w:t>a total of 180 credits to complete the award.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  </w:t>
      </w:r>
      <w:r w:rsidR="00294482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294482" w:rsidRPr="00F338AB">
        <w:rPr>
          <w:rFonts w:ascii="Open Sans" w:hAnsi="Open Sans" w:cs="Open Sans"/>
          <w:b/>
          <w:sz w:val="22"/>
          <w:szCs w:val="22"/>
        </w:rPr>
        <w:t>CSYM017, CSYM025, CSYM028,</w:t>
      </w:r>
      <w:r w:rsidR="003E77B5" w:rsidRPr="00F338AB">
        <w:rPr>
          <w:rFonts w:ascii="Open Sans" w:hAnsi="Open Sans" w:cs="Open Sans"/>
          <w:b/>
          <w:sz w:val="22"/>
          <w:szCs w:val="22"/>
        </w:rPr>
        <w:t xml:space="preserve"> 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CSYM020, </w:t>
      </w:r>
      <w:r w:rsidR="003E77B5" w:rsidRPr="00F338AB">
        <w:rPr>
          <w:rFonts w:ascii="Open Sans" w:hAnsi="Open Sans" w:cs="Open Sans"/>
          <w:b/>
          <w:sz w:val="22"/>
          <w:szCs w:val="22"/>
        </w:rPr>
        <w:t>CSYM029, CSYM030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 and </w:t>
      </w:r>
      <w:r w:rsidR="00294482" w:rsidRPr="00F338AB">
        <w:rPr>
          <w:rFonts w:ascii="Open Sans" w:hAnsi="Open Sans" w:cs="Open Sans"/>
          <w:b/>
          <w:sz w:val="22"/>
          <w:szCs w:val="22"/>
        </w:rPr>
        <w:t>CSYM023</w:t>
      </w:r>
      <w:r w:rsidR="00F338AB">
        <w:rPr>
          <w:rFonts w:ascii="Open Sans" w:hAnsi="Open Sans" w:cs="Open Sans"/>
          <w:b/>
          <w:sz w:val="22"/>
          <w:szCs w:val="22"/>
        </w:rPr>
        <w:t>.</w:t>
      </w:r>
    </w:p>
    <w:p w14:paraId="22B5FD98" w14:textId="77777777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3ACE62A5" w14:textId="706984E9" w:rsidR="004F43DB" w:rsidRPr="00DA515D" w:rsidRDefault="004F43DB" w:rsidP="00F42C23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3E77B5" w:rsidRPr="003E77B5">
        <w:rPr>
          <w:rFonts w:ascii="Open Sans" w:hAnsi="Open Sans" w:cs="Open Sans"/>
          <w:b/>
          <w:bCs/>
          <w:sz w:val="22"/>
          <w:szCs w:val="22"/>
        </w:rPr>
        <w:t>Postgraduate Diploma in Computing (Computer Network Engineering)</w:t>
      </w:r>
      <w:r w:rsidRPr="003E77B5">
        <w:rPr>
          <w:rFonts w:ascii="Open Sans" w:hAnsi="Open Sans" w:cs="Open Sans"/>
          <w:sz w:val="22"/>
          <w:szCs w:val="22"/>
        </w:rPr>
        <w:t>:</w:t>
      </w:r>
      <w:r w:rsidRPr="00DA515D">
        <w:rPr>
          <w:rFonts w:ascii="Open Sans" w:hAnsi="Open Sans" w:cs="Open Sans"/>
          <w:sz w:val="22"/>
          <w:szCs w:val="22"/>
        </w:rPr>
        <w:t xml:space="preserve"> You must take </w:t>
      </w:r>
      <w:r w:rsidRPr="00DA515D">
        <w:rPr>
          <w:rFonts w:ascii="Open Sans" w:hAnsi="Open Sans" w:cs="Open Sans"/>
          <w:b/>
          <w:sz w:val="22"/>
          <w:szCs w:val="22"/>
        </w:rPr>
        <w:t>120 credits to complete the award</w:t>
      </w:r>
      <w:r w:rsidR="00294482"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3E77B5" w:rsidRPr="00DA515D">
        <w:rPr>
          <w:rFonts w:ascii="Open Sans" w:hAnsi="Open Sans" w:cs="Open Sans"/>
          <w:sz w:val="22"/>
          <w:szCs w:val="22"/>
        </w:rPr>
        <w:t xml:space="preserve">You must successfully complete </w:t>
      </w:r>
      <w:r w:rsidR="003E77B5" w:rsidRPr="00F338AB">
        <w:rPr>
          <w:rFonts w:ascii="Open Sans" w:hAnsi="Open Sans" w:cs="Open Sans"/>
          <w:b/>
          <w:sz w:val="22"/>
          <w:szCs w:val="22"/>
        </w:rPr>
        <w:t>CSYM017, CSYM025, CSYM028, CSYM029, CSYM030</w:t>
      </w:r>
      <w:r w:rsidR="00F338AB" w:rsidRPr="00F338AB">
        <w:rPr>
          <w:rFonts w:ascii="Open Sans" w:hAnsi="Open Sans" w:cs="Open Sans"/>
          <w:b/>
          <w:sz w:val="22"/>
          <w:szCs w:val="22"/>
        </w:rPr>
        <w:t xml:space="preserve"> and CSYM020</w:t>
      </w:r>
      <w:r w:rsidR="003E77B5" w:rsidRPr="00DA515D">
        <w:rPr>
          <w:rFonts w:ascii="Open Sans" w:hAnsi="Open Sans" w:cs="Open Sans"/>
          <w:sz w:val="22"/>
          <w:szCs w:val="22"/>
        </w:rPr>
        <w:t>.</w:t>
      </w:r>
      <w:r w:rsidR="003E77B5">
        <w:rPr>
          <w:rFonts w:ascii="Open Sans" w:hAnsi="Open Sans" w:cs="Open Sans"/>
          <w:sz w:val="22"/>
          <w:szCs w:val="22"/>
        </w:rPr>
        <w:t xml:space="preserve">  </w:t>
      </w:r>
      <w:r w:rsidRPr="00DA515D">
        <w:rPr>
          <w:rFonts w:ascii="Open Sans" w:hAnsi="Open Sans" w:cs="Open Sans"/>
          <w:b/>
          <w:sz w:val="22"/>
          <w:szCs w:val="22"/>
        </w:rPr>
        <w:t xml:space="preserve">You are unable to study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23</w:t>
      </w:r>
      <w:r w:rsidRPr="00DA515D">
        <w:rPr>
          <w:rFonts w:ascii="Open Sans" w:hAnsi="Open Sans" w:cs="Open Sans"/>
          <w:b/>
          <w:sz w:val="22"/>
          <w:szCs w:val="22"/>
        </w:rPr>
        <w:t>.</w:t>
      </w:r>
    </w:p>
    <w:p w14:paraId="7D91BA69" w14:textId="5AA937CB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</w:p>
    <w:p w14:paraId="0C3D0468" w14:textId="1BDB2C40" w:rsidR="004F43DB" w:rsidRPr="00DA515D" w:rsidRDefault="004F43DB" w:rsidP="00F42C23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 xml:space="preserve">To achieve the award </w:t>
      </w:r>
      <w:r w:rsidR="00294482" w:rsidRPr="00DA515D">
        <w:rPr>
          <w:rFonts w:ascii="Open Sans" w:hAnsi="Open Sans" w:cs="Open Sans"/>
          <w:b/>
          <w:sz w:val="22"/>
          <w:szCs w:val="22"/>
        </w:rPr>
        <w:t>Postgraduate Certificate</w:t>
      </w:r>
      <w:r w:rsidRPr="00DA515D">
        <w:rPr>
          <w:rFonts w:ascii="Open Sans" w:hAnsi="Open Sans" w:cs="Open Sans"/>
          <w:sz w:val="22"/>
          <w:szCs w:val="22"/>
        </w:rPr>
        <w:t>:</w:t>
      </w:r>
      <w:r w:rsidR="00294482" w:rsidRPr="00DA515D">
        <w:rPr>
          <w:rFonts w:ascii="Open Sans" w:hAnsi="Open Sans" w:cs="Open Sans"/>
          <w:sz w:val="22"/>
          <w:szCs w:val="22"/>
        </w:rPr>
        <w:t xml:space="preserve"> You must successfully complete </w:t>
      </w:r>
      <w:r w:rsidR="00294482" w:rsidRPr="00DA515D">
        <w:rPr>
          <w:rFonts w:ascii="Open Sans" w:hAnsi="Open Sans" w:cs="Open Sans"/>
          <w:b/>
          <w:sz w:val="22"/>
          <w:szCs w:val="22"/>
        </w:rPr>
        <w:t>CSYM017, CSYM025, CSYM028</w:t>
      </w:r>
      <w:r w:rsidRPr="00DA515D">
        <w:rPr>
          <w:rFonts w:ascii="Open Sans" w:hAnsi="Open Sans" w:cs="Open Sans"/>
          <w:b/>
          <w:sz w:val="22"/>
          <w:szCs w:val="22"/>
        </w:rPr>
        <w:t xml:space="preserve">.  </w:t>
      </w:r>
      <w:r w:rsidR="00D43B41" w:rsidRPr="00DA515D">
        <w:rPr>
          <w:rFonts w:ascii="Open Sans" w:hAnsi="Open Sans" w:cs="Open Sans"/>
          <w:b/>
          <w:sz w:val="22"/>
          <w:szCs w:val="22"/>
        </w:rPr>
        <w:t>You are unable to study CSYM023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37B3FD3A" w:rsidR="00E73CC9" w:rsidRPr="00DA515D" w:rsidRDefault="008E660D" w:rsidP="00F42C23">
      <w:pPr>
        <w:pStyle w:val="Heading3"/>
        <w:rPr>
          <w:rFonts w:ascii="Open Sans" w:hAnsi="Open Sans" w:cs="Open Sans"/>
          <w:b/>
          <w:bCs/>
          <w:color w:val="auto"/>
          <w:sz w:val="28"/>
          <w:szCs w:val="28"/>
        </w:rPr>
      </w:pPr>
      <w:r w:rsidRPr="00DA515D">
        <w:rPr>
          <w:rFonts w:ascii="Open Sans" w:hAnsi="Open Sans" w:cs="Open Sans"/>
          <w:b/>
          <w:bCs/>
          <w:color w:val="auto"/>
          <w:sz w:val="28"/>
          <w:szCs w:val="28"/>
        </w:rPr>
        <w:t>Part-time study:</w:t>
      </w:r>
    </w:p>
    <w:p w14:paraId="4CFEC9ED" w14:textId="4CC02849" w:rsidR="00BC3614" w:rsidRPr="00DA515D" w:rsidRDefault="001453D3" w:rsidP="00F42C23">
      <w:pPr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The duration of your programme is 2 years.  </w:t>
      </w:r>
      <w:r w:rsidR="008E660D" w:rsidRPr="00DA515D">
        <w:rPr>
          <w:rFonts w:ascii="Open Sans" w:hAnsi="Open Sans" w:cs="Open Sans"/>
          <w:sz w:val="22"/>
          <w:szCs w:val="22"/>
        </w:rPr>
        <w:t xml:space="preserve">You can study a </w:t>
      </w:r>
      <w:r w:rsidR="00CD3C18" w:rsidRPr="00DA515D">
        <w:rPr>
          <w:rFonts w:ascii="Open Sans" w:hAnsi="Open Sans" w:cs="Open Sans"/>
          <w:sz w:val="22"/>
          <w:szCs w:val="22"/>
        </w:rPr>
        <w:t>m</w:t>
      </w:r>
      <w:r w:rsidR="007C4400" w:rsidRPr="00DA515D">
        <w:rPr>
          <w:rFonts w:ascii="Open Sans" w:hAnsi="Open Sans" w:cs="Open Sans"/>
          <w:sz w:val="22"/>
          <w:szCs w:val="22"/>
        </w:rPr>
        <w:t xml:space="preserve">inimum of </w:t>
      </w:r>
      <w:r>
        <w:rPr>
          <w:rFonts w:ascii="Open Sans" w:hAnsi="Open Sans" w:cs="Open Sans"/>
          <w:sz w:val="22"/>
          <w:szCs w:val="22"/>
        </w:rPr>
        <w:t>6</w:t>
      </w:r>
      <w:r w:rsidR="007C4400" w:rsidRPr="00DA515D">
        <w:rPr>
          <w:rFonts w:ascii="Open Sans" w:hAnsi="Open Sans" w:cs="Open Sans"/>
          <w:sz w:val="22"/>
          <w:szCs w:val="22"/>
        </w:rPr>
        <w:t xml:space="preserve">0 to a maximum of </w:t>
      </w:r>
      <w:r w:rsidR="00C26463" w:rsidRPr="00DA515D">
        <w:rPr>
          <w:rFonts w:ascii="Open Sans" w:hAnsi="Open Sans" w:cs="Open Sans"/>
          <w:sz w:val="22"/>
          <w:szCs w:val="22"/>
        </w:rPr>
        <w:t>120</w:t>
      </w:r>
      <w:r w:rsidR="008E660D" w:rsidRPr="00DA515D">
        <w:rPr>
          <w:rFonts w:ascii="Open Sans" w:hAnsi="Open Sans" w:cs="Open Sans"/>
          <w:sz w:val="22"/>
          <w:szCs w:val="22"/>
        </w:rPr>
        <w:t xml:space="preserve"> modules in an academic year.</w:t>
      </w:r>
      <w:r>
        <w:rPr>
          <w:rFonts w:ascii="Open Sans" w:hAnsi="Open Sans" w:cs="Open Sans"/>
          <w:sz w:val="22"/>
          <w:szCs w:val="22"/>
        </w:rPr>
        <w:t xml:space="preserve">  You will complete your dissertation module within your 2</w:t>
      </w:r>
      <w:r w:rsidRPr="001453D3">
        <w:rPr>
          <w:rFonts w:ascii="Open Sans" w:hAnsi="Open Sans" w:cs="Open Sans"/>
          <w:sz w:val="22"/>
          <w:szCs w:val="22"/>
          <w:vertAlign w:val="superscript"/>
        </w:rPr>
        <w:t>nd</w:t>
      </w:r>
      <w:r>
        <w:rPr>
          <w:rFonts w:ascii="Open Sans" w:hAnsi="Open Sans" w:cs="Open Sans"/>
          <w:sz w:val="22"/>
          <w:szCs w:val="22"/>
        </w:rPr>
        <w:t xml:space="preserve"> year.  </w:t>
      </w:r>
      <w:r w:rsidR="0057073C" w:rsidRPr="00DA515D">
        <w:rPr>
          <w:rFonts w:ascii="Open Sans" w:hAnsi="Open Sans" w:cs="Open Sans"/>
          <w:sz w:val="22"/>
          <w:szCs w:val="22"/>
        </w:rPr>
        <w:t>Please choose from</w:t>
      </w:r>
      <w:r w:rsidR="00CD3C18" w:rsidRPr="00DA515D">
        <w:rPr>
          <w:rFonts w:ascii="Open Sans" w:hAnsi="Open Sans" w:cs="Open Sans"/>
          <w:sz w:val="22"/>
          <w:szCs w:val="22"/>
        </w:rPr>
        <w:t xml:space="preserve"> the modules below</w:t>
      </w:r>
      <w:r w:rsidR="007929FE" w:rsidRPr="00DA515D">
        <w:rPr>
          <w:rFonts w:ascii="Open Sans" w:hAnsi="Open Sans" w:cs="Open Sans"/>
          <w:sz w:val="22"/>
          <w:szCs w:val="22"/>
        </w:rPr>
        <w:t>.</w:t>
      </w:r>
      <w:r w:rsidR="00D43B41" w:rsidRPr="00DA515D">
        <w:rPr>
          <w:rFonts w:ascii="Open Sans" w:hAnsi="Open Sans" w:cs="Open Sans"/>
          <w:sz w:val="22"/>
          <w:szCs w:val="22"/>
        </w:rPr>
        <w:t xml:space="preserve">  P</w:t>
      </w:r>
      <w:r w:rsidR="00810E1E" w:rsidRPr="00DA515D">
        <w:rPr>
          <w:rFonts w:ascii="Open Sans" w:hAnsi="Open Sans" w:cs="Open Sans"/>
          <w:sz w:val="22"/>
          <w:szCs w:val="22"/>
        </w:rPr>
        <w:t>lease refer to your Recommendations and Restrictions letter</w:t>
      </w:r>
      <w:r w:rsidR="00D43B41" w:rsidRPr="00DA515D">
        <w:rPr>
          <w:rFonts w:ascii="Open Sans" w:hAnsi="Open Sans" w:cs="Open Sans"/>
          <w:sz w:val="22"/>
          <w:szCs w:val="22"/>
        </w:rPr>
        <w:t xml:space="preserve"> if you have been granted module exemption whilst choosing your modules</w:t>
      </w:r>
      <w:r w:rsidR="00810E1E" w:rsidRPr="00DA515D">
        <w:rPr>
          <w:rFonts w:ascii="Open Sans" w:hAnsi="Open Sans" w:cs="Open Sans"/>
          <w:sz w:val="22"/>
          <w:szCs w:val="22"/>
        </w:rPr>
        <w:t>.</w:t>
      </w:r>
    </w:p>
    <w:p w14:paraId="3D09B00F" w14:textId="2C2B4B38" w:rsidR="00D50697" w:rsidRPr="00DA515D" w:rsidRDefault="00D50697" w:rsidP="00F42C23">
      <w:pPr>
        <w:rPr>
          <w:rFonts w:ascii="Open Sans" w:hAnsi="Open Sans" w:cs="Open Sans"/>
          <w:sz w:val="22"/>
          <w:szCs w:val="22"/>
        </w:rPr>
      </w:pPr>
    </w:p>
    <w:p w14:paraId="046D0FDE" w14:textId="77777777" w:rsidR="003B04DD" w:rsidRPr="00DA515D" w:rsidRDefault="003B04DD" w:rsidP="003B04D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sz w:val="22"/>
          <w:szCs w:val="22"/>
        </w:rPr>
        <w:t>I wish to study the following modules within my first year of study at Northampton (tick as necessary):</w:t>
      </w:r>
    </w:p>
    <w:p w14:paraId="3179C669" w14:textId="77777777" w:rsidR="00C96E39" w:rsidRPr="00DA515D" w:rsidRDefault="00C96E39" w:rsidP="00C96E39">
      <w:pPr>
        <w:rPr>
          <w:rFonts w:ascii="Open Sans" w:hAnsi="Open Sans" w:cs="Open Sans"/>
          <w:sz w:val="22"/>
          <w:szCs w:val="22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75"/>
        <w:gridCol w:w="4390"/>
        <w:gridCol w:w="1342"/>
        <w:gridCol w:w="1457"/>
        <w:gridCol w:w="931"/>
        <w:gridCol w:w="715"/>
      </w:tblGrid>
      <w:tr w:rsidR="00956A61" w:rsidRPr="006514FB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Module title</w:t>
            </w:r>
          </w:p>
        </w:tc>
        <w:tc>
          <w:tcPr>
            <w:tcW w:w="1345" w:type="dxa"/>
          </w:tcPr>
          <w:p w14:paraId="791929A4" w14:textId="3106C546" w:rsidR="00956A61" w:rsidRPr="006514FB" w:rsidRDefault="007C4400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Semester</w:t>
            </w:r>
          </w:p>
        </w:tc>
        <w:tc>
          <w:tcPr>
            <w:tcW w:w="1381" w:type="dxa"/>
          </w:tcPr>
          <w:p w14:paraId="3251B9D1" w14:textId="3F03351B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Status</w:t>
            </w:r>
          </w:p>
          <w:p w14:paraId="04524C9D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6514FB" w:rsidRDefault="00956A61" w:rsidP="00C96E39">
            <w:pPr>
              <w:jc w:val="center"/>
              <w:rPr>
                <w:rFonts w:ascii="Open Sans" w:hAnsi="Open Sans" w:cs="Open Sans"/>
                <w:b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Tick (</w:t>
            </w: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sym w:font="Wingdings 2" w:char="F050"/>
            </w:r>
            <w:r w:rsidRPr="006514FB">
              <w:rPr>
                <w:rFonts w:ascii="Open Sans" w:hAnsi="Open Sans" w:cs="Open Sans"/>
                <w:b/>
                <w:sz w:val="22"/>
                <w:szCs w:val="22"/>
              </w:rPr>
              <w:t>)</w:t>
            </w:r>
          </w:p>
        </w:tc>
      </w:tr>
      <w:tr w:rsidR="00956A61" w:rsidRPr="006514FB" w14:paraId="28014563" w14:textId="77777777" w:rsidTr="00956A61">
        <w:tc>
          <w:tcPr>
            <w:tcW w:w="1169" w:type="dxa"/>
          </w:tcPr>
          <w:p w14:paraId="734B351E" w14:textId="02916044" w:rsidR="00956A61" w:rsidRPr="006514FB" w:rsidRDefault="00DF0618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17</w:t>
            </w:r>
          </w:p>
        </w:tc>
        <w:tc>
          <w:tcPr>
            <w:tcW w:w="4467" w:type="dxa"/>
          </w:tcPr>
          <w:p w14:paraId="2741A8F3" w14:textId="3440E32D" w:rsidR="00956A61" w:rsidRPr="006514FB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Databases</w:t>
            </w:r>
          </w:p>
        </w:tc>
        <w:tc>
          <w:tcPr>
            <w:tcW w:w="1345" w:type="dxa"/>
          </w:tcPr>
          <w:p w14:paraId="39D820C3" w14:textId="09A0C4AD" w:rsidR="00956A61" w:rsidRPr="006514FB" w:rsidRDefault="00956A61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1CFB3F3B" w14:textId="07E633D6" w:rsidR="00956A61" w:rsidRPr="006514FB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6DB582D0" w14:textId="54382F4D" w:rsidR="00956A61" w:rsidRPr="006514FB" w:rsidRDefault="00981F80" w:rsidP="004836E2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6768513B" w14:textId="77777777" w:rsidR="00956A61" w:rsidRPr="006514FB" w:rsidRDefault="00956A61" w:rsidP="004836E2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129DA8FF" w14:textId="77777777" w:rsidTr="00956A61">
        <w:tc>
          <w:tcPr>
            <w:tcW w:w="1169" w:type="dxa"/>
          </w:tcPr>
          <w:p w14:paraId="16F020EF" w14:textId="74267632" w:rsidR="00956A61" w:rsidRPr="006514FB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lastRenderedPageBreak/>
              <w:t>CSYM025</w:t>
            </w:r>
          </w:p>
        </w:tc>
        <w:tc>
          <w:tcPr>
            <w:tcW w:w="4467" w:type="dxa"/>
          </w:tcPr>
          <w:p w14:paraId="152C413A" w14:textId="08F56346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Visual Object Software</w:t>
            </w:r>
          </w:p>
        </w:tc>
        <w:tc>
          <w:tcPr>
            <w:tcW w:w="1345" w:type="dxa"/>
          </w:tcPr>
          <w:p w14:paraId="136C6ED7" w14:textId="79C733FF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5DCEFDB9" w14:textId="7C76F96A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68E89020" w14:textId="1337610A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3CEE075F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5CFE6402" w14:textId="77777777" w:rsidTr="00956A61">
        <w:tc>
          <w:tcPr>
            <w:tcW w:w="1169" w:type="dxa"/>
          </w:tcPr>
          <w:p w14:paraId="4F9C46E6" w14:textId="42EF1682" w:rsidR="00956A61" w:rsidRPr="006514FB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28</w:t>
            </w:r>
          </w:p>
        </w:tc>
        <w:tc>
          <w:tcPr>
            <w:tcW w:w="4467" w:type="dxa"/>
          </w:tcPr>
          <w:p w14:paraId="3958C131" w14:textId="1D447B5D" w:rsidR="00956A61" w:rsidRPr="006514FB" w:rsidRDefault="00981F80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6514FB"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  <w:t>Modern Computer Architecture</w:t>
            </w:r>
          </w:p>
        </w:tc>
        <w:tc>
          <w:tcPr>
            <w:tcW w:w="1345" w:type="dxa"/>
          </w:tcPr>
          <w:p w14:paraId="05F0D452" w14:textId="6A22A483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Autumn</w:t>
            </w:r>
          </w:p>
        </w:tc>
        <w:tc>
          <w:tcPr>
            <w:tcW w:w="1381" w:type="dxa"/>
          </w:tcPr>
          <w:p w14:paraId="1CF85443" w14:textId="445ABFEC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7DC5518C" w14:textId="1D950DC7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0</w:t>
            </w:r>
          </w:p>
        </w:tc>
        <w:tc>
          <w:tcPr>
            <w:tcW w:w="716" w:type="dxa"/>
          </w:tcPr>
          <w:p w14:paraId="15D66571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51DE9129" w14:textId="77777777" w:rsidTr="00956A61">
        <w:tc>
          <w:tcPr>
            <w:tcW w:w="1169" w:type="dxa"/>
          </w:tcPr>
          <w:p w14:paraId="3C48303A" w14:textId="2E826E5F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20</w:t>
            </w:r>
          </w:p>
        </w:tc>
        <w:tc>
          <w:tcPr>
            <w:tcW w:w="4467" w:type="dxa"/>
          </w:tcPr>
          <w:p w14:paraId="386F05ED" w14:textId="03432619" w:rsidR="00956A61" w:rsidRPr="006514FB" w:rsidRDefault="006514FB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Internet Security</w:t>
            </w:r>
          </w:p>
        </w:tc>
        <w:tc>
          <w:tcPr>
            <w:tcW w:w="1345" w:type="dxa"/>
          </w:tcPr>
          <w:p w14:paraId="20204D74" w14:textId="02418931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16431B4F" w14:textId="51D42139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Designated</w:t>
            </w:r>
          </w:p>
        </w:tc>
        <w:tc>
          <w:tcPr>
            <w:tcW w:w="932" w:type="dxa"/>
          </w:tcPr>
          <w:p w14:paraId="277B60BF" w14:textId="640A9051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433B37F5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2198C1A9" w14:textId="77777777" w:rsidTr="00956A61">
        <w:tc>
          <w:tcPr>
            <w:tcW w:w="1169" w:type="dxa"/>
          </w:tcPr>
          <w:p w14:paraId="3CFF1201" w14:textId="7B2E05C9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29</w:t>
            </w:r>
          </w:p>
        </w:tc>
        <w:tc>
          <w:tcPr>
            <w:tcW w:w="4467" w:type="dxa"/>
          </w:tcPr>
          <w:p w14:paraId="206291EC" w14:textId="6946DDBA" w:rsidR="00956A61" w:rsidRPr="006514FB" w:rsidRDefault="006514FB" w:rsidP="00956A61">
            <w:pPr>
              <w:rPr>
                <w:rStyle w:val="Strong"/>
                <w:rFonts w:ascii="Open Sans" w:hAnsi="Open Sans" w:cs="Open Sans"/>
                <w:b w:val="0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ter Networks</w:t>
            </w:r>
          </w:p>
        </w:tc>
        <w:tc>
          <w:tcPr>
            <w:tcW w:w="1345" w:type="dxa"/>
          </w:tcPr>
          <w:p w14:paraId="7203ADF4" w14:textId="700AF605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0084D13F" w14:textId="394D941E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025C0E72" w14:textId="088819B9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20A2D381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  <w:tr w:rsidR="00956A61" w:rsidRPr="006514FB" w14:paraId="3B1A97B3" w14:textId="77777777" w:rsidTr="00956A61">
        <w:tc>
          <w:tcPr>
            <w:tcW w:w="1169" w:type="dxa"/>
          </w:tcPr>
          <w:p w14:paraId="5BB47D66" w14:textId="45E10C82" w:rsidR="00956A61" w:rsidRPr="006514FB" w:rsidRDefault="00DF0618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SYM030</w:t>
            </w:r>
          </w:p>
        </w:tc>
        <w:tc>
          <w:tcPr>
            <w:tcW w:w="4467" w:type="dxa"/>
          </w:tcPr>
          <w:p w14:paraId="363B9197" w14:textId="434DFB0D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Mobile Device Software Development</w:t>
            </w:r>
          </w:p>
        </w:tc>
        <w:tc>
          <w:tcPr>
            <w:tcW w:w="1345" w:type="dxa"/>
          </w:tcPr>
          <w:p w14:paraId="5029E522" w14:textId="6630AE7A" w:rsidR="00956A61" w:rsidRPr="006514FB" w:rsidRDefault="007C440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Spring</w:t>
            </w:r>
          </w:p>
        </w:tc>
        <w:tc>
          <w:tcPr>
            <w:tcW w:w="1381" w:type="dxa"/>
          </w:tcPr>
          <w:p w14:paraId="264D1809" w14:textId="403A21AB" w:rsidR="00956A61" w:rsidRPr="006514FB" w:rsidRDefault="006514FB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Compulsory</w:t>
            </w:r>
          </w:p>
        </w:tc>
        <w:tc>
          <w:tcPr>
            <w:tcW w:w="932" w:type="dxa"/>
          </w:tcPr>
          <w:p w14:paraId="769FE45D" w14:textId="506ABF76" w:rsidR="00956A61" w:rsidRPr="006514FB" w:rsidRDefault="00981F80" w:rsidP="00956A61">
            <w:pPr>
              <w:rPr>
                <w:rFonts w:ascii="Open Sans" w:hAnsi="Open Sans" w:cs="Open Sans"/>
                <w:sz w:val="22"/>
                <w:szCs w:val="22"/>
              </w:rPr>
            </w:pPr>
            <w:r w:rsidRPr="006514FB">
              <w:rPr>
                <w:rFonts w:ascii="Open Sans" w:hAnsi="Open Sans" w:cs="Open Sans"/>
                <w:sz w:val="22"/>
                <w:szCs w:val="22"/>
              </w:rPr>
              <w:t>2</w:t>
            </w:r>
            <w:r w:rsidR="00956A61" w:rsidRPr="006514FB">
              <w:rPr>
                <w:rFonts w:ascii="Open Sans" w:hAnsi="Open Sans" w:cs="Open Sans"/>
                <w:sz w:val="22"/>
                <w:szCs w:val="22"/>
              </w:rPr>
              <w:t>0</w:t>
            </w:r>
          </w:p>
        </w:tc>
        <w:tc>
          <w:tcPr>
            <w:tcW w:w="716" w:type="dxa"/>
          </w:tcPr>
          <w:p w14:paraId="6F08AE7B" w14:textId="77777777" w:rsidR="00956A61" w:rsidRPr="006514FB" w:rsidRDefault="00956A61" w:rsidP="00956A61">
            <w:pPr>
              <w:rPr>
                <w:rFonts w:ascii="Open Sans" w:hAnsi="Open Sans" w:cs="Open Sans"/>
                <w:sz w:val="22"/>
                <w:szCs w:val="22"/>
              </w:rPr>
            </w:pPr>
          </w:p>
        </w:tc>
      </w:tr>
    </w:tbl>
    <w:p w14:paraId="0ED6DDF2" w14:textId="77777777" w:rsidR="001453D3" w:rsidRPr="00DA515D" w:rsidRDefault="001453D3" w:rsidP="00BC3614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11C7FDB8" w14:textId="0A440E20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Student signature:</w:t>
      </w:r>
    </w:p>
    <w:p w14:paraId="405D48DF" w14:textId="33276B1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>Date:</w:t>
      </w:r>
    </w:p>
    <w:p w14:paraId="55C1625C" w14:textId="77777777" w:rsidR="0026296D" w:rsidRPr="00DA515D" w:rsidRDefault="0026296D" w:rsidP="0026296D">
      <w:pPr>
        <w:rPr>
          <w:rFonts w:ascii="Open Sans" w:hAnsi="Open Sans" w:cs="Open Sans"/>
          <w:sz w:val="22"/>
          <w:szCs w:val="22"/>
        </w:rPr>
      </w:pPr>
    </w:p>
    <w:p w14:paraId="1BBA26FF" w14:textId="1DE5C6DC" w:rsidR="00BC3614" w:rsidRPr="00DA515D" w:rsidRDefault="0026296D" w:rsidP="00220934">
      <w:pPr>
        <w:rPr>
          <w:rFonts w:ascii="Open Sans" w:hAnsi="Open Sans" w:cs="Open Sans"/>
          <w:b/>
          <w:sz w:val="22"/>
          <w:szCs w:val="22"/>
        </w:rPr>
      </w:pPr>
      <w:r w:rsidRPr="00DA515D">
        <w:rPr>
          <w:rFonts w:ascii="Open Sans" w:hAnsi="Open Sans" w:cs="Open Sans"/>
          <w:b/>
          <w:sz w:val="22"/>
          <w:szCs w:val="22"/>
        </w:rPr>
        <w:t xml:space="preserve">Please complete this form and email it to </w:t>
      </w:r>
      <w:hyperlink r:id="rId8" w:history="1">
        <w:r w:rsidRPr="00DA515D">
          <w:rPr>
            <w:rStyle w:val="Hyperlink"/>
            <w:rFonts w:ascii="Open Sans" w:hAnsi="Open Sans" w:cs="Open Sans"/>
            <w:b/>
            <w:sz w:val="22"/>
            <w:szCs w:val="22"/>
          </w:rPr>
          <w:t>modulechoices@northampton.ac.uk</w:t>
        </w:r>
      </w:hyperlink>
      <w:r w:rsidRPr="00DA515D">
        <w:rPr>
          <w:rFonts w:ascii="Open Sans" w:hAnsi="Open Sans" w:cs="Open Sans"/>
          <w:b/>
          <w:sz w:val="22"/>
          <w:szCs w:val="22"/>
        </w:rPr>
        <w:t xml:space="preserve"> within two weeks, stating in the subject box ‘International’ if you are an International student and ‘FAO Team 2’, if you are a UK</w:t>
      </w:r>
      <w:r w:rsidR="001453D3">
        <w:rPr>
          <w:rFonts w:ascii="Open Sans" w:hAnsi="Open Sans" w:cs="Open Sans"/>
          <w:b/>
          <w:sz w:val="22"/>
          <w:szCs w:val="22"/>
        </w:rPr>
        <w:t xml:space="preserve"> </w:t>
      </w:r>
      <w:r w:rsidRPr="00DA515D">
        <w:rPr>
          <w:rFonts w:ascii="Open Sans" w:hAnsi="Open Sans" w:cs="Open Sans"/>
          <w:b/>
          <w:sz w:val="22"/>
          <w:szCs w:val="22"/>
        </w:rPr>
        <w:t>student.  We recommend that you keep a copy of this form for your records.</w:t>
      </w:r>
    </w:p>
    <w:sectPr w:rsidR="00BC3614" w:rsidRPr="00DA515D" w:rsidSect="007C440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EA9C1" w14:textId="77777777" w:rsidR="007C4400" w:rsidRDefault="007C4400" w:rsidP="007C4400">
      <w:r>
        <w:separator/>
      </w:r>
    </w:p>
  </w:endnote>
  <w:endnote w:type="continuationSeparator" w:id="0">
    <w:p w14:paraId="7C5F3098" w14:textId="77777777" w:rsidR="007C4400" w:rsidRDefault="007C4400" w:rsidP="007C44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2819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FE4BE91" w14:textId="6C7D29C0" w:rsidR="007C4400" w:rsidRDefault="007C4400">
            <w:pPr>
              <w:pStyle w:val="Footer"/>
              <w:jc w:val="right"/>
            </w:pPr>
            <w:r w:rsidRPr="007C4400">
              <w:rPr>
                <w:rFonts w:ascii="Open Sans" w:hAnsi="Open Sans" w:cs="Open Sans"/>
              </w:rPr>
              <w:t xml:space="preserve">Page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PAGE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1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  <w:r w:rsidRPr="007C4400">
              <w:rPr>
                <w:rFonts w:ascii="Open Sans" w:hAnsi="Open Sans" w:cs="Open Sans"/>
              </w:rPr>
              <w:t xml:space="preserve"> of 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begin"/>
            </w:r>
            <w:r w:rsidRPr="007C4400">
              <w:rPr>
                <w:rFonts w:ascii="Open Sans" w:hAnsi="Open Sans" w:cs="Open Sans"/>
                <w:b/>
                <w:bCs/>
              </w:rPr>
              <w:instrText xml:space="preserve"> NUMPAGES  </w:instrText>
            </w:r>
            <w:r w:rsidRPr="007C4400">
              <w:rPr>
                <w:rFonts w:ascii="Open Sans" w:hAnsi="Open Sans" w:cs="Open Sans"/>
                <w:b/>
                <w:bCs/>
              </w:rPr>
              <w:fldChar w:fldCharType="separate"/>
            </w:r>
            <w:r w:rsidR="00B8603B">
              <w:rPr>
                <w:rFonts w:ascii="Open Sans" w:hAnsi="Open Sans" w:cs="Open Sans"/>
                <w:b/>
                <w:bCs/>
                <w:noProof/>
              </w:rPr>
              <w:t>2</w:t>
            </w:r>
            <w:r w:rsidRPr="007C4400">
              <w:rPr>
                <w:rFonts w:ascii="Open Sans" w:hAnsi="Open Sans" w:cs="Open Sans"/>
                <w:b/>
                <w:bCs/>
              </w:rPr>
              <w:fldChar w:fldCharType="end"/>
            </w:r>
          </w:p>
        </w:sdtContent>
      </w:sdt>
    </w:sdtContent>
  </w:sdt>
  <w:p w14:paraId="5C6B2D72" w14:textId="77777777" w:rsidR="007C4400" w:rsidRDefault="007C4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02F6" w14:textId="77777777" w:rsidR="007C4400" w:rsidRDefault="007C4400" w:rsidP="007C4400">
      <w:r>
        <w:separator/>
      </w:r>
    </w:p>
  </w:footnote>
  <w:footnote w:type="continuationSeparator" w:id="0">
    <w:p w14:paraId="2E2DE75F" w14:textId="77777777" w:rsidR="007C4400" w:rsidRDefault="007C4400" w:rsidP="007C44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D7A00" w14:textId="3424F94E" w:rsidR="007C4400" w:rsidRDefault="007C4400" w:rsidP="007C4400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097CF763" wp14:editId="1A2B4079">
          <wp:extent cx="1143000" cy="600075"/>
          <wp:effectExtent l="0" t="0" r="0" b="9525"/>
          <wp:docPr id="1" name="Picture 2" descr="University of Northampton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36D2F"/>
    <w:rsid w:val="00074870"/>
    <w:rsid w:val="000925FE"/>
    <w:rsid w:val="000D714A"/>
    <w:rsid w:val="00101F67"/>
    <w:rsid w:val="00102589"/>
    <w:rsid w:val="00132BF4"/>
    <w:rsid w:val="001453D3"/>
    <w:rsid w:val="00164C76"/>
    <w:rsid w:val="00190D0C"/>
    <w:rsid w:val="001B0133"/>
    <w:rsid w:val="001C6557"/>
    <w:rsid w:val="001E1F8C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94482"/>
    <w:rsid w:val="002B631A"/>
    <w:rsid w:val="002B7E90"/>
    <w:rsid w:val="002D0A6E"/>
    <w:rsid w:val="00315626"/>
    <w:rsid w:val="003253FE"/>
    <w:rsid w:val="00334B2B"/>
    <w:rsid w:val="0034279C"/>
    <w:rsid w:val="00346D94"/>
    <w:rsid w:val="00360C5E"/>
    <w:rsid w:val="003811F9"/>
    <w:rsid w:val="00381F18"/>
    <w:rsid w:val="003905D6"/>
    <w:rsid w:val="003A68B6"/>
    <w:rsid w:val="003B04DD"/>
    <w:rsid w:val="003B5F3E"/>
    <w:rsid w:val="003B6790"/>
    <w:rsid w:val="003E60A0"/>
    <w:rsid w:val="003E77B5"/>
    <w:rsid w:val="004418F7"/>
    <w:rsid w:val="004836E2"/>
    <w:rsid w:val="00490DA0"/>
    <w:rsid w:val="00491DD2"/>
    <w:rsid w:val="00493311"/>
    <w:rsid w:val="004B263C"/>
    <w:rsid w:val="004C61C8"/>
    <w:rsid w:val="004F43DB"/>
    <w:rsid w:val="00500BC1"/>
    <w:rsid w:val="0050799B"/>
    <w:rsid w:val="005111F8"/>
    <w:rsid w:val="0057073C"/>
    <w:rsid w:val="00612D27"/>
    <w:rsid w:val="00632B60"/>
    <w:rsid w:val="00636CFD"/>
    <w:rsid w:val="00647757"/>
    <w:rsid w:val="006514FB"/>
    <w:rsid w:val="006950A5"/>
    <w:rsid w:val="006C60F8"/>
    <w:rsid w:val="006D5FCC"/>
    <w:rsid w:val="006F03F1"/>
    <w:rsid w:val="00712F15"/>
    <w:rsid w:val="007647AB"/>
    <w:rsid w:val="00781B11"/>
    <w:rsid w:val="007929FE"/>
    <w:rsid w:val="007C4400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981F80"/>
    <w:rsid w:val="00A24866"/>
    <w:rsid w:val="00A30E27"/>
    <w:rsid w:val="00A320EB"/>
    <w:rsid w:val="00A34835"/>
    <w:rsid w:val="00AB1C90"/>
    <w:rsid w:val="00B16B92"/>
    <w:rsid w:val="00B8603B"/>
    <w:rsid w:val="00BA1F3B"/>
    <w:rsid w:val="00BA3F79"/>
    <w:rsid w:val="00BC3614"/>
    <w:rsid w:val="00BC6CEB"/>
    <w:rsid w:val="00BD5624"/>
    <w:rsid w:val="00C12AAD"/>
    <w:rsid w:val="00C17F70"/>
    <w:rsid w:val="00C26463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43433"/>
    <w:rsid w:val="00D43B41"/>
    <w:rsid w:val="00D50697"/>
    <w:rsid w:val="00D641BB"/>
    <w:rsid w:val="00D82539"/>
    <w:rsid w:val="00D8775F"/>
    <w:rsid w:val="00D90C06"/>
    <w:rsid w:val="00DA515D"/>
    <w:rsid w:val="00DF0618"/>
    <w:rsid w:val="00DF3C41"/>
    <w:rsid w:val="00E628D3"/>
    <w:rsid w:val="00E73CC9"/>
    <w:rsid w:val="00E83165"/>
    <w:rsid w:val="00E83B0F"/>
    <w:rsid w:val="00E8556E"/>
    <w:rsid w:val="00EC03DF"/>
    <w:rsid w:val="00ED5CC3"/>
    <w:rsid w:val="00ED7A20"/>
    <w:rsid w:val="00F00F72"/>
    <w:rsid w:val="00F338AB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400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C44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400"/>
    <w:rPr>
      <w:rFonts w:ascii="Times New Roman" w:eastAsia="Times New Roman" w:hAnsi="Times New Roman"/>
      <w:lang w:eastAsia="en-US"/>
    </w:rPr>
  </w:style>
  <w:style w:type="paragraph" w:customStyle="1" w:styleId="p1">
    <w:name w:val="p1"/>
    <w:basedOn w:val="Normal"/>
    <w:rsid w:val="001453D3"/>
    <w:rPr>
      <w:rFonts w:ascii="Verdana" w:eastAsiaTheme="minorHAnsi" w:hAnsi="Verdana" w:cs="Calibri"/>
      <w:sz w:val="22"/>
      <w:szCs w:val="22"/>
      <w:lang w:eastAsia="en-GB"/>
    </w:rPr>
  </w:style>
  <w:style w:type="character" w:customStyle="1" w:styleId="s1">
    <w:name w:val="s1"/>
    <w:basedOn w:val="DefaultParagraphFont"/>
    <w:rsid w:val="001453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dulechoices@northampton.ac.uk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5" ma:contentTypeDescription="Create a new document." ma:contentTypeScope="" ma:versionID="c2d954681989b0e790a735ba93e3b203">
  <xsd:schema xmlns:xsd="http://www.w3.org/2001/XMLSchema" xmlns:xs="http://www.w3.org/2001/XMLSchema" xmlns:p="http://schemas.microsoft.com/office/2006/metadata/properties" xmlns:ns2="31fba94a-ec54-4147-852b-520deb5d3538" xmlns:ns3="264f2af9-7748-4dab-a00c-83daffb698d3" xmlns:ns4="53d32d9e-c095-442e-adc4-e6c79097d37c" targetNamespace="http://schemas.microsoft.com/office/2006/metadata/properties" ma:root="true" ma:fieldsID="f8d0a3f7a15b34f7679483e6ac80bd9c" ns2:_="" ns3:_="" ns4:_="">
    <xsd:import namespace="31fba94a-ec54-4147-852b-520deb5d3538"/>
    <xsd:import namespace="264f2af9-7748-4dab-a00c-83daffb698d3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32f28b83-65dc-408c-8f1a-cc3364d7830a}" ma:internalName="TaxCatchAll" ma:showField="CatchAllData" ma:web="264f2af9-7748-4dab-a00c-83daffb698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EF367D-54A3-4672-BFA9-943EEE013B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E4BB23-063C-43AC-9FA5-F93D3AFB9AED}"/>
</file>

<file path=customXml/itemProps3.xml><?xml version="1.0" encoding="utf-8"?>
<ds:datastoreItem xmlns:ds="http://schemas.openxmlformats.org/officeDocument/2006/customXml" ds:itemID="{B20C32C2-BCC9-407F-9063-F13E34D71B4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164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7</cp:revision>
  <dcterms:created xsi:type="dcterms:W3CDTF">2021-08-13T15:20:00Z</dcterms:created>
  <dcterms:modified xsi:type="dcterms:W3CDTF">2023-07-03T10:57:00Z</dcterms:modified>
</cp:coreProperties>
</file>